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CF2ADE" w14:textId="05235EF0" w:rsidR="004132A2" w:rsidRPr="00D4779E" w:rsidRDefault="004132A2" w:rsidP="00E07437">
      <w:pPr>
        <w:rPr>
          <w:rFonts w:asciiTheme="majorHAnsi" w:hAnsiTheme="majorHAnsi"/>
          <w:b/>
          <w:sz w:val="40"/>
          <w:szCs w:val="40"/>
        </w:rPr>
      </w:pPr>
      <w:r w:rsidRPr="00D4779E">
        <w:rPr>
          <w:rFonts w:asciiTheme="majorHAnsi" w:hAnsiTheme="majorHAnsi"/>
          <w:b/>
          <w:sz w:val="40"/>
          <w:szCs w:val="40"/>
        </w:rPr>
        <w:t xml:space="preserve">Medary Town Board </w:t>
      </w:r>
      <w:r w:rsidR="00BA2F55">
        <w:rPr>
          <w:rFonts w:asciiTheme="majorHAnsi" w:hAnsiTheme="majorHAnsi"/>
          <w:b/>
          <w:sz w:val="40"/>
          <w:szCs w:val="40"/>
        </w:rPr>
        <w:t>–</w:t>
      </w:r>
      <w:r w:rsidRPr="00D4779E">
        <w:rPr>
          <w:rFonts w:asciiTheme="majorHAnsi" w:hAnsiTheme="majorHAnsi"/>
          <w:b/>
          <w:sz w:val="40"/>
          <w:szCs w:val="40"/>
        </w:rPr>
        <w:t xml:space="preserve"> </w:t>
      </w:r>
      <w:r w:rsidR="00934A1A">
        <w:rPr>
          <w:rFonts w:asciiTheme="majorHAnsi" w:hAnsiTheme="majorHAnsi"/>
          <w:b/>
          <w:sz w:val="40"/>
          <w:szCs w:val="40"/>
        </w:rPr>
        <w:t>Annual Road Tour</w:t>
      </w:r>
      <w:r w:rsidR="00A84A0A" w:rsidRPr="00D4779E">
        <w:rPr>
          <w:rFonts w:asciiTheme="majorHAnsi" w:hAnsiTheme="majorHAnsi"/>
          <w:b/>
          <w:sz w:val="40"/>
          <w:szCs w:val="40"/>
        </w:rPr>
        <w:t xml:space="preserve"> Meeting</w:t>
      </w:r>
    </w:p>
    <w:p w14:paraId="78AC7AC9" w14:textId="69BA2F77" w:rsidR="004132A2" w:rsidRPr="004B2541" w:rsidRDefault="00934A1A" w:rsidP="004132A2">
      <w:pPr>
        <w:spacing w:after="0" w:line="240" w:lineRule="auto"/>
        <w:rPr>
          <w:rFonts w:ascii="Calibri" w:eastAsia="Times New Roman" w:hAnsi="Calibri" w:cs="Times New Roman"/>
          <w:color w:val="000000"/>
        </w:rPr>
      </w:pPr>
      <w:r>
        <w:rPr>
          <w:rFonts w:ascii="Calibri" w:eastAsia="Times New Roman" w:hAnsi="Calibri" w:cs="Times New Roman"/>
          <w:color w:val="000000"/>
        </w:rPr>
        <w:t>Satur</w:t>
      </w:r>
      <w:r w:rsidR="001C7081">
        <w:rPr>
          <w:rFonts w:ascii="Calibri" w:eastAsia="Times New Roman" w:hAnsi="Calibri" w:cs="Times New Roman"/>
          <w:color w:val="000000"/>
        </w:rPr>
        <w:t xml:space="preserve">day, </w:t>
      </w:r>
      <w:r w:rsidR="00136E05">
        <w:rPr>
          <w:rFonts w:ascii="Calibri" w:eastAsia="Times New Roman" w:hAnsi="Calibri" w:cs="Times New Roman"/>
          <w:color w:val="000000"/>
        </w:rPr>
        <w:t>April 8</w:t>
      </w:r>
      <w:r w:rsidR="00D4779E">
        <w:rPr>
          <w:rFonts w:ascii="Calibri" w:eastAsia="Times New Roman" w:hAnsi="Calibri" w:cs="Times New Roman"/>
          <w:color w:val="000000"/>
        </w:rPr>
        <w:t>,</w:t>
      </w:r>
      <w:r w:rsidR="00136E05">
        <w:rPr>
          <w:rFonts w:ascii="Calibri" w:eastAsia="Times New Roman" w:hAnsi="Calibri" w:cs="Times New Roman"/>
          <w:color w:val="000000"/>
        </w:rPr>
        <w:t xml:space="preserve"> 2017</w:t>
      </w:r>
    </w:p>
    <w:p w14:paraId="436296E2" w14:textId="2867E0F9" w:rsidR="000772D0" w:rsidRDefault="004132A2" w:rsidP="007D197D">
      <w:pPr>
        <w:spacing w:after="0" w:line="240" w:lineRule="auto"/>
        <w:rPr>
          <w:rFonts w:ascii="Calibri" w:eastAsia="Times New Roman" w:hAnsi="Calibri" w:cs="Times New Roman"/>
          <w:color w:val="000000"/>
        </w:rPr>
      </w:pPr>
      <w:r w:rsidRPr="004B2541">
        <w:rPr>
          <w:rFonts w:ascii="Calibri" w:eastAsia="Times New Roman" w:hAnsi="Calibri" w:cs="Times New Roman"/>
          <w:color w:val="000000"/>
        </w:rPr>
        <w:t> </w:t>
      </w:r>
    </w:p>
    <w:p w14:paraId="26AD0882" w14:textId="32268ED5" w:rsidR="007D197D" w:rsidRPr="004B2541" w:rsidRDefault="007D197D" w:rsidP="007D197D">
      <w:pPr>
        <w:spacing w:after="0" w:line="240" w:lineRule="auto"/>
        <w:rPr>
          <w:rFonts w:ascii="Calibri" w:eastAsia="Times New Roman" w:hAnsi="Calibri" w:cs="Times New Roman"/>
          <w:color w:val="000000"/>
        </w:rPr>
      </w:pPr>
      <w:r>
        <w:rPr>
          <w:rFonts w:ascii="Calibri" w:eastAsia="Times New Roman" w:hAnsi="Calibri" w:cs="Times New Roman"/>
          <w:color w:val="000000"/>
        </w:rPr>
        <w:t>The Medary Town Board</w:t>
      </w:r>
      <w:r w:rsidR="00934A1A">
        <w:rPr>
          <w:rFonts w:ascii="Calibri" w:eastAsia="Times New Roman" w:hAnsi="Calibri" w:cs="Times New Roman"/>
          <w:color w:val="000000"/>
        </w:rPr>
        <w:t>’s annual road tour</w:t>
      </w:r>
      <w:r>
        <w:rPr>
          <w:rFonts w:ascii="Calibri" w:eastAsia="Times New Roman" w:hAnsi="Calibri" w:cs="Times New Roman"/>
          <w:color w:val="000000"/>
        </w:rPr>
        <w:t xml:space="preserve"> was held on</w:t>
      </w:r>
      <w:r w:rsidR="00136E05">
        <w:rPr>
          <w:rFonts w:ascii="Calibri" w:eastAsia="Times New Roman" w:hAnsi="Calibri" w:cs="Times New Roman"/>
          <w:color w:val="000000"/>
        </w:rPr>
        <w:t xml:space="preserve"> Saturday, April 8, 2017</w:t>
      </w:r>
      <w:r w:rsidRPr="004B2541">
        <w:rPr>
          <w:rFonts w:ascii="Calibri" w:eastAsia="Times New Roman" w:hAnsi="Calibri" w:cs="Times New Roman"/>
          <w:color w:val="000000"/>
        </w:rPr>
        <w:t xml:space="preserve">, at Town Hall. The </w:t>
      </w:r>
      <w:r>
        <w:rPr>
          <w:rFonts w:ascii="Calibri" w:eastAsia="Times New Roman" w:hAnsi="Calibri" w:cs="Times New Roman"/>
          <w:color w:val="000000"/>
        </w:rPr>
        <w:t>m</w:t>
      </w:r>
      <w:r w:rsidR="008A2CC2">
        <w:rPr>
          <w:rFonts w:ascii="Calibri" w:eastAsia="Times New Roman" w:hAnsi="Calibri" w:cs="Times New Roman"/>
          <w:color w:val="000000"/>
        </w:rPr>
        <w:t>ee</w:t>
      </w:r>
      <w:r w:rsidR="00A84A0A">
        <w:rPr>
          <w:rFonts w:ascii="Calibri" w:eastAsia="Times New Roman" w:hAnsi="Calibri" w:cs="Times New Roman"/>
          <w:color w:val="000000"/>
        </w:rPr>
        <w:t xml:space="preserve">ting was called to order at </w:t>
      </w:r>
      <w:r w:rsidR="00934A1A">
        <w:rPr>
          <w:rFonts w:ascii="Calibri" w:eastAsia="Times New Roman" w:hAnsi="Calibri" w:cs="Times New Roman"/>
          <w:color w:val="000000"/>
        </w:rPr>
        <w:t>8</w:t>
      </w:r>
      <w:r w:rsidRPr="004B2541">
        <w:rPr>
          <w:rFonts w:ascii="Calibri" w:eastAsia="Times New Roman" w:hAnsi="Calibri" w:cs="Times New Roman"/>
          <w:color w:val="000000"/>
        </w:rPr>
        <w:t xml:space="preserve"> </w:t>
      </w:r>
      <w:r w:rsidR="00934A1A">
        <w:rPr>
          <w:rFonts w:ascii="Calibri" w:eastAsia="Times New Roman" w:hAnsi="Calibri" w:cs="Times New Roman"/>
          <w:color w:val="000000"/>
        </w:rPr>
        <w:t>a</w:t>
      </w:r>
      <w:r w:rsidRPr="004B2541">
        <w:rPr>
          <w:rFonts w:ascii="Calibri" w:eastAsia="Times New Roman" w:hAnsi="Calibri" w:cs="Times New Roman"/>
          <w:color w:val="000000"/>
        </w:rPr>
        <w:t>m by</w:t>
      </w:r>
      <w:r w:rsidRPr="00FF1F1D">
        <w:rPr>
          <w:rFonts w:ascii="Calibri" w:eastAsia="Times New Roman" w:hAnsi="Calibri" w:cs="Times New Roman"/>
          <w:color w:val="000000"/>
        </w:rPr>
        <w:t xml:space="preserve"> </w:t>
      </w:r>
      <w:r>
        <w:rPr>
          <w:rFonts w:ascii="Calibri" w:eastAsia="Times New Roman" w:hAnsi="Calibri" w:cs="Times New Roman"/>
          <w:color w:val="000000"/>
        </w:rPr>
        <w:t>Chairperson Linda Seidel</w:t>
      </w:r>
      <w:r w:rsidRPr="004B2541">
        <w:rPr>
          <w:rFonts w:ascii="Calibri" w:eastAsia="Times New Roman" w:hAnsi="Calibri" w:cs="Times New Roman"/>
          <w:color w:val="000000"/>
        </w:rPr>
        <w:t>. Board members presen</w:t>
      </w:r>
      <w:r w:rsidR="001F5E8A">
        <w:rPr>
          <w:rFonts w:ascii="Calibri" w:eastAsia="Times New Roman" w:hAnsi="Calibri" w:cs="Times New Roman"/>
          <w:color w:val="000000"/>
        </w:rPr>
        <w:t>t: Supervisor II Michael Weibel</w:t>
      </w:r>
      <w:r w:rsidR="00934A1A">
        <w:rPr>
          <w:rFonts w:ascii="Calibri" w:eastAsia="Times New Roman" w:hAnsi="Calibri" w:cs="Times New Roman"/>
          <w:color w:val="000000"/>
        </w:rPr>
        <w:t xml:space="preserve"> and</w:t>
      </w:r>
      <w:r w:rsidR="00256139">
        <w:rPr>
          <w:rFonts w:ascii="Calibri" w:eastAsia="Times New Roman" w:hAnsi="Calibri" w:cs="Times New Roman"/>
          <w:color w:val="000000"/>
        </w:rPr>
        <w:t xml:space="preserve"> Supervisor I Bob Keil</w:t>
      </w:r>
      <w:r w:rsidRPr="004B2541">
        <w:rPr>
          <w:rFonts w:ascii="Calibri" w:eastAsia="Times New Roman" w:hAnsi="Calibri" w:cs="Times New Roman"/>
          <w:color w:val="000000"/>
        </w:rPr>
        <w:t xml:space="preserve">. </w:t>
      </w:r>
      <w:r w:rsidR="00FD64E3">
        <w:rPr>
          <w:rFonts w:ascii="Calibri" w:eastAsia="Times New Roman" w:hAnsi="Calibri" w:cs="Times New Roman"/>
          <w:color w:val="000000"/>
        </w:rPr>
        <w:t xml:space="preserve">  </w:t>
      </w:r>
    </w:p>
    <w:p w14:paraId="572C2BE8" w14:textId="77777777" w:rsidR="007D197D" w:rsidRPr="004B2541" w:rsidRDefault="007D197D" w:rsidP="007D197D">
      <w:pPr>
        <w:spacing w:after="0" w:line="240" w:lineRule="auto"/>
        <w:rPr>
          <w:rFonts w:ascii="Calibri" w:eastAsia="Times New Roman" w:hAnsi="Calibri" w:cs="Times New Roman"/>
          <w:color w:val="000000"/>
        </w:rPr>
      </w:pPr>
      <w:r w:rsidRPr="004B2541">
        <w:rPr>
          <w:rFonts w:ascii="Calibri" w:eastAsia="Times New Roman" w:hAnsi="Calibri" w:cs="Times New Roman"/>
          <w:color w:val="000000"/>
        </w:rPr>
        <w:t> </w:t>
      </w:r>
    </w:p>
    <w:p w14:paraId="756CABA1" w14:textId="73EB341E" w:rsidR="004132A2" w:rsidRPr="004B2541" w:rsidRDefault="007D197D" w:rsidP="0096001D">
      <w:pPr>
        <w:rPr>
          <w:rFonts w:ascii="Calibri" w:eastAsia="Times New Roman" w:hAnsi="Calibri" w:cs="Times New Roman"/>
          <w:color w:val="000000"/>
        </w:rPr>
      </w:pPr>
      <w:r w:rsidRPr="004B2541">
        <w:rPr>
          <w:rFonts w:ascii="Calibri" w:eastAsia="Times New Roman" w:hAnsi="Calibri" w:cs="Times New Roman"/>
          <w:color w:val="000000"/>
        </w:rPr>
        <w:t>Also in a</w:t>
      </w:r>
      <w:r>
        <w:rPr>
          <w:rFonts w:ascii="Calibri" w:eastAsia="Times New Roman" w:hAnsi="Calibri" w:cs="Times New Roman"/>
          <w:color w:val="000000"/>
        </w:rPr>
        <w:t>ttendance w</w:t>
      </w:r>
      <w:r w:rsidR="00934A1A">
        <w:rPr>
          <w:rFonts w:ascii="Calibri" w:eastAsia="Times New Roman" w:hAnsi="Calibri" w:cs="Times New Roman"/>
          <w:color w:val="000000"/>
        </w:rPr>
        <w:t>as</w:t>
      </w:r>
      <w:r>
        <w:rPr>
          <w:rFonts w:ascii="Calibri" w:eastAsia="Times New Roman" w:hAnsi="Calibri" w:cs="Times New Roman"/>
          <w:color w:val="000000"/>
        </w:rPr>
        <w:t xml:space="preserve"> </w:t>
      </w:r>
      <w:r w:rsidR="000C3BFE">
        <w:rPr>
          <w:rFonts w:ascii="Calibri" w:eastAsia="Times New Roman" w:hAnsi="Calibri" w:cs="Times New Roman"/>
          <w:color w:val="000000"/>
        </w:rPr>
        <w:t>Tom Brown.</w:t>
      </w:r>
      <w:r w:rsidR="0096001D">
        <w:rPr>
          <w:rFonts w:ascii="Calibri" w:eastAsia="Times New Roman" w:hAnsi="Calibri" w:cs="Times New Roman"/>
          <w:color w:val="000000"/>
        </w:rPr>
        <w:br/>
      </w:r>
      <w:r w:rsidR="0096001D">
        <w:rPr>
          <w:rFonts w:ascii="Calibri" w:eastAsia="Times New Roman" w:hAnsi="Calibri" w:cs="Times New Roman"/>
          <w:color w:val="000000"/>
        </w:rPr>
        <w:br/>
      </w:r>
      <w:r w:rsidR="00934A1A">
        <w:rPr>
          <w:rFonts w:ascii="Calibri" w:eastAsia="Times New Roman" w:hAnsi="Calibri" w:cs="Times New Roman"/>
          <w:b/>
          <w:bCs/>
          <w:color w:val="000000"/>
        </w:rPr>
        <w:t>Tour All Town Roads</w:t>
      </w:r>
    </w:p>
    <w:p w14:paraId="6501264A" w14:textId="623DCDAB" w:rsidR="004132A2" w:rsidRDefault="00934A1A" w:rsidP="004132A2">
      <w:pPr>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The board toured all town roads to determine areas that may be in need of work. Determination of work to be completed this season will take place at the regular monthly meeting. </w:t>
      </w:r>
    </w:p>
    <w:p w14:paraId="2D55F71E" w14:textId="267A72A7" w:rsidR="00E70D26" w:rsidRPr="00E00C29" w:rsidRDefault="00DA76D2" w:rsidP="004132A2">
      <w:r>
        <w:br/>
      </w:r>
      <w:r w:rsidR="00BC04AC">
        <w:rPr>
          <w:b/>
        </w:rPr>
        <w:t>Meeting A</w:t>
      </w:r>
      <w:r w:rsidR="00B46643" w:rsidRPr="00B46643">
        <w:rPr>
          <w:b/>
        </w:rPr>
        <w:t>djourned</w:t>
      </w:r>
      <w:r w:rsidR="0096001D">
        <w:rPr>
          <w:b/>
        </w:rPr>
        <w:br/>
      </w:r>
      <w:r w:rsidR="008D0091">
        <w:t>Motion</w:t>
      </w:r>
      <w:bookmarkStart w:id="0" w:name="_GoBack"/>
      <w:bookmarkEnd w:id="0"/>
      <w:r w:rsidR="00A331DA">
        <w:t xml:space="preserve"> </w:t>
      </w:r>
      <w:r w:rsidR="00B46643">
        <w:t>to adjourn</w:t>
      </w:r>
      <w:r w:rsidR="00D263F0">
        <w:t xml:space="preserve"> by Linda Seidel</w:t>
      </w:r>
      <w:r w:rsidR="00E70D26">
        <w:t xml:space="preserve">. </w:t>
      </w:r>
      <w:r w:rsidR="00136E05">
        <w:t>Second</w:t>
      </w:r>
      <w:r w:rsidR="00D263F0">
        <w:t>, Mike Weibel</w:t>
      </w:r>
      <w:r w:rsidR="008D0091">
        <w:t xml:space="preserve">. </w:t>
      </w:r>
      <w:r w:rsidR="007458B7">
        <w:br/>
      </w:r>
      <w:r w:rsidR="001C7081">
        <w:t>All aye</w:t>
      </w:r>
      <w:r w:rsidR="00D263F0">
        <w:t>s</w:t>
      </w:r>
      <w:r w:rsidR="001C7081">
        <w:t>.</w:t>
      </w:r>
    </w:p>
    <w:p w14:paraId="55F60D5E" w14:textId="41BF2D7B" w:rsidR="00E70D26" w:rsidRDefault="00E70D26" w:rsidP="004132A2">
      <w:r>
        <w:t>Meeting was adjourned at</w:t>
      </w:r>
      <w:r w:rsidR="00D77869">
        <w:t xml:space="preserve"> </w:t>
      </w:r>
      <w:r w:rsidR="00D263F0">
        <w:t>4:30</w:t>
      </w:r>
      <w:r>
        <w:t xml:space="preserve"> pm</w:t>
      </w:r>
      <w:r w:rsidR="008D0091">
        <w:t xml:space="preserve">. </w:t>
      </w:r>
    </w:p>
    <w:p w14:paraId="5B6BB653" w14:textId="77777777" w:rsidR="007458B7" w:rsidRDefault="007458B7" w:rsidP="004132A2"/>
    <w:p w14:paraId="4E3E6C90" w14:textId="1E8957F0" w:rsidR="004132A2" w:rsidRDefault="00E70D26" w:rsidP="004132A2">
      <w:r>
        <w:t xml:space="preserve">Respectfully submitted, </w:t>
      </w:r>
      <w:r w:rsidR="007458B7">
        <w:br/>
      </w:r>
      <w:r w:rsidR="00437A03">
        <w:t>Linda Seidel, Chairperson</w:t>
      </w:r>
    </w:p>
    <w:sectPr w:rsidR="004132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wtTAyMDAwszA3MDdS0lEKTi0uzszPAykwqgUAC+rk4CwAAAA="/>
  </w:docVars>
  <w:rsids>
    <w:rsidRoot w:val="004132A2"/>
    <w:rsid w:val="000217FC"/>
    <w:rsid w:val="000268AD"/>
    <w:rsid w:val="000419D4"/>
    <w:rsid w:val="00075B96"/>
    <w:rsid w:val="000772D0"/>
    <w:rsid w:val="000805F3"/>
    <w:rsid w:val="00096AB2"/>
    <w:rsid w:val="000B05A4"/>
    <w:rsid w:val="000C0B9A"/>
    <w:rsid w:val="000C3BFE"/>
    <w:rsid w:val="000C4277"/>
    <w:rsid w:val="000E429B"/>
    <w:rsid w:val="000E6D9F"/>
    <w:rsid w:val="00105350"/>
    <w:rsid w:val="0010563B"/>
    <w:rsid w:val="001303B9"/>
    <w:rsid w:val="001351C1"/>
    <w:rsid w:val="001368BC"/>
    <w:rsid w:val="00136E05"/>
    <w:rsid w:val="00137379"/>
    <w:rsid w:val="0015545F"/>
    <w:rsid w:val="001664CA"/>
    <w:rsid w:val="001B1E44"/>
    <w:rsid w:val="001B389C"/>
    <w:rsid w:val="001C7081"/>
    <w:rsid w:val="001D5BF4"/>
    <w:rsid w:val="001E1D70"/>
    <w:rsid w:val="001F0122"/>
    <w:rsid w:val="001F14F8"/>
    <w:rsid w:val="001F5E8A"/>
    <w:rsid w:val="00200AA2"/>
    <w:rsid w:val="002049EF"/>
    <w:rsid w:val="00212E9A"/>
    <w:rsid w:val="0021318A"/>
    <w:rsid w:val="00216462"/>
    <w:rsid w:val="00230AA1"/>
    <w:rsid w:val="00232E5A"/>
    <w:rsid w:val="00234E86"/>
    <w:rsid w:val="002428F4"/>
    <w:rsid w:val="00244D80"/>
    <w:rsid w:val="00250445"/>
    <w:rsid w:val="00251E92"/>
    <w:rsid w:val="00256139"/>
    <w:rsid w:val="002667E9"/>
    <w:rsid w:val="002755BC"/>
    <w:rsid w:val="002809FC"/>
    <w:rsid w:val="002935EC"/>
    <w:rsid w:val="00296252"/>
    <w:rsid w:val="002C2E71"/>
    <w:rsid w:val="002C6756"/>
    <w:rsid w:val="002D410F"/>
    <w:rsid w:val="002D7149"/>
    <w:rsid w:val="003340A3"/>
    <w:rsid w:val="0034068F"/>
    <w:rsid w:val="00357317"/>
    <w:rsid w:val="00382953"/>
    <w:rsid w:val="003837DD"/>
    <w:rsid w:val="003844C6"/>
    <w:rsid w:val="00386C8A"/>
    <w:rsid w:val="003A11D4"/>
    <w:rsid w:val="003C5938"/>
    <w:rsid w:val="003D0FA8"/>
    <w:rsid w:val="003D2549"/>
    <w:rsid w:val="003E0DA7"/>
    <w:rsid w:val="003F1B0D"/>
    <w:rsid w:val="003F4DEA"/>
    <w:rsid w:val="003F56C9"/>
    <w:rsid w:val="003F5C19"/>
    <w:rsid w:val="0040615F"/>
    <w:rsid w:val="004132A2"/>
    <w:rsid w:val="00413D62"/>
    <w:rsid w:val="00424EF9"/>
    <w:rsid w:val="00435C0E"/>
    <w:rsid w:val="00437A03"/>
    <w:rsid w:val="00437A29"/>
    <w:rsid w:val="00440956"/>
    <w:rsid w:val="00441F60"/>
    <w:rsid w:val="00446E4D"/>
    <w:rsid w:val="00452EF0"/>
    <w:rsid w:val="00457933"/>
    <w:rsid w:val="004614A6"/>
    <w:rsid w:val="0046381E"/>
    <w:rsid w:val="00476AB2"/>
    <w:rsid w:val="004B09BA"/>
    <w:rsid w:val="004B3DED"/>
    <w:rsid w:val="004B50E9"/>
    <w:rsid w:val="004B5DA5"/>
    <w:rsid w:val="004B69A5"/>
    <w:rsid w:val="004C05B3"/>
    <w:rsid w:val="004C4082"/>
    <w:rsid w:val="004D04E9"/>
    <w:rsid w:val="004D0589"/>
    <w:rsid w:val="004D0712"/>
    <w:rsid w:val="004D4494"/>
    <w:rsid w:val="004D576E"/>
    <w:rsid w:val="004E6D33"/>
    <w:rsid w:val="004F23EA"/>
    <w:rsid w:val="00502A47"/>
    <w:rsid w:val="00504B29"/>
    <w:rsid w:val="005342E7"/>
    <w:rsid w:val="00535403"/>
    <w:rsid w:val="00535DAE"/>
    <w:rsid w:val="005516EA"/>
    <w:rsid w:val="0056003F"/>
    <w:rsid w:val="00570EC9"/>
    <w:rsid w:val="005810AE"/>
    <w:rsid w:val="00597729"/>
    <w:rsid w:val="005B1335"/>
    <w:rsid w:val="005B1C16"/>
    <w:rsid w:val="005B3697"/>
    <w:rsid w:val="005C1D5E"/>
    <w:rsid w:val="005C4F37"/>
    <w:rsid w:val="005D5493"/>
    <w:rsid w:val="005E02B5"/>
    <w:rsid w:val="005F78FC"/>
    <w:rsid w:val="00605411"/>
    <w:rsid w:val="00616C06"/>
    <w:rsid w:val="00645A98"/>
    <w:rsid w:val="00662374"/>
    <w:rsid w:val="00680C84"/>
    <w:rsid w:val="00693A71"/>
    <w:rsid w:val="006C520C"/>
    <w:rsid w:val="006E3783"/>
    <w:rsid w:val="006F311E"/>
    <w:rsid w:val="006F3D94"/>
    <w:rsid w:val="006F4CBB"/>
    <w:rsid w:val="007030EB"/>
    <w:rsid w:val="00705E27"/>
    <w:rsid w:val="00720F61"/>
    <w:rsid w:val="00734E04"/>
    <w:rsid w:val="007458B7"/>
    <w:rsid w:val="0075611B"/>
    <w:rsid w:val="00756231"/>
    <w:rsid w:val="00766564"/>
    <w:rsid w:val="00777019"/>
    <w:rsid w:val="007807CA"/>
    <w:rsid w:val="00795F05"/>
    <w:rsid w:val="00797D5C"/>
    <w:rsid w:val="007A2467"/>
    <w:rsid w:val="007B0F6C"/>
    <w:rsid w:val="007B7D81"/>
    <w:rsid w:val="007D1330"/>
    <w:rsid w:val="007D197D"/>
    <w:rsid w:val="007D7354"/>
    <w:rsid w:val="007D74E0"/>
    <w:rsid w:val="007E5D46"/>
    <w:rsid w:val="007F153A"/>
    <w:rsid w:val="00805624"/>
    <w:rsid w:val="0082071E"/>
    <w:rsid w:val="00822063"/>
    <w:rsid w:val="00844F79"/>
    <w:rsid w:val="00854E17"/>
    <w:rsid w:val="00864A26"/>
    <w:rsid w:val="00870515"/>
    <w:rsid w:val="008744FD"/>
    <w:rsid w:val="00876D67"/>
    <w:rsid w:val="008A2CC2"/>
    <w:rsid w:val="008A2D2D"/>
    <w:rsid w:val="008B0C26"/>
    <w:rsid w:val="008B436E"/>
    <w:rsid w:val="008D005A"/>
    <w:rsid w:val="008D0091"/>
    <w:rsid w:val="008E2144"/>
    <w:rsid w:val="008E669C"/>
    <w:rsid w:val="008E70C6"/>
    <w:rsid w:val="009011EB"/>
    <w:rsid w:val="009335A4"/>
    <w:rsid w:val="00934A1A"/>
    <w:rsid w:val="00940549"/>
    <w:rsid w:val="00942DE9"/>
    <w:rsid w:val="0096001D"/>
    <w:rsid w:val="009613FE"/>
    <w:rsid w:val="00961637"/>
    <w:rsid w:val="009633E4"/>
    <w:rsid w:val="00966C16"/>
    <w:rsid w:val="00970762"/>
    <w:rsid w:val="009767AA"/>
    <w:rsid w:val="00992E1C"/>
    <w:rsid w:val="00996880"/>
    <w:rsid w:val="009E3673"/>
    <w:rsid w:val="009E4468"/>
    <w:rsid w:val="009F0C71"/>
    <w:rsid w:val="009F19E3"/>
    <w:rsid w:val="00A07A09"/>
    <w:rsid w:val="00A177ED"/>
    <w:rsid w:val="00A331DA"/>
    <w:rsid w:val="00A57357"/>
    <w:rsid w:val="00A62BD6"/>
    <w:rsid w:val="00A64E49"/>
    <w:rsid w:val="00A84A0A"/>
    <w:rsid w:val="00AE4015"/>
    <w:rsid w:val="00AF7232"/>
    <w:rsid w:val="00B032EF"/>
    <w:rsid w:val="00B0731B"/>
    <w:rsid w:val="00B161F2"/>
    <w:rsid w:val="00B23450"/>
    <w:rsid w:val="00B366D2"/>
    <w:rsid w:val="00B46643"/>
    <w:rsid w:val="00B4725C"/>
    <w:rsid w:val="00B47512"/>
    <w:rsid w:val="00B56308"/>
    <w:rsid w:val="00B67F17"/>
    <w:rsid w:val="00B70181"/>
    <w:rsid w:val="00B73E6C"/>
    <w:rsid w:val="00B8165E"/>
    <w:rsid w:val="00B87409"/>
    <w:rsid w:val="00BA2F55"/>
    <w:rsid w:val="00BC04AC"/>
    <w:rsid w:val="00BC6CA3"/>
    <w:rsid w:val="00BC7F95"/>
    <w:rsid w:val="00BE416A"/>
    <w:rsid w:val="00C06679"/>
    <w:rsid w:val="00C154A6"/>
    <w:rsid w:val="00C23633"/>
    <w:rsid w:val="00C3373F"/>
    <w:rsid w:val="00C3659E"/>
    <w:rsid w:val="00C45104"/>
    <w:rsid w:val="00C502EE"/>
    <w:rsid w:val="00C53172"/>
    <w:rsid w:val="00C66933"/>
    <w:rsid w:val="00C767DF"/>
    <w:rsid w:val="00C841E6"/>
    <w:rsid w:val="00C878C0"/>
    <w:rsid w:val="00CA65BD"/>
    <w:rsid w:val="00CB72E2"/>
    <w:rsid w:val="00CC51F3"/>
    <w:rsid w:val="00CE2EED"/>
    <w:rsid w:val="00CE58C5"/>
    <w:rsid w:val="00D01152"/>
    <w:rsid w:val="00D15896"/>
    <w:rsid w:val="00D15919"/>
    <w:rsid w:val="00D23ACA"/>
    <w:rsid w:val="00D263F0"/>
    <w:rsid w:val="00D4779E"/>
    <w:rsid w:val="00D71488"/>
    <w:rsid w:val="00D72AE3"/>
    <w:rsid w:val="00D7366A"/>
    <w:rsid w:val="00D77687"/>
    <w:rsid w:val="00D77869"/>
    <w:rsid w:val="00D9163E"/>
    <w:rsid w:val="00D96FA8"/>
    <w:rsid w:val="00DA1CB8"/>
    <w:rsid w:val="00DA3FCD"/>
    <w:rsid w:val="00DA76A0"/>
    <w:rsid w:val="00DA76D2"/>
    <w:rsid w:val="00DC64BD"/>
    <w:rsid w:val="00DD2A6C"/>
    <w:rsid w:val="00DE13F3"/>
    <w:rsid w:val="00DF266D"/>
    <w:rsid w:val="00E00C29"/>
    <w:rsid w:val="00E04715"/>
    <w:rsid w:val="00E06B5C"/>
    <w:rsid w:val="00E07437"/>
    <w:rsid w:val="00E2163F"/>
    <w:rsid w:val="00E27D9E"/>
    <w:rsid w:val="00E3453D"/>
    <w:rsid w:val="00E62CD8"/>
    <w:rsid w:val="00E70D26"/>
    <w:rsid w:val="00E75B71"/>
    <w:rsid w:val="00E83253"/>
    <w:rsid w:val="00E85308"/>
    <w:rsid w:val="00E90CCF"/>
    <w:rsid w:val="00E96C72"/>
    <w:rsid w:val="00EA34DE"/>
    <w:rsid w:val="00EC0F59"/>
    <w:rsid w:val="00ED09EF"/>
    <w:rsid w:val="00ED0A8B"/>
    <w:rsid w:val="00ED2823"/>
    <w:rsid w:val="00EE5DA7"/>
    <w:rsid w:val="00F042BC"/>
    <w:rsid w:val="00F30666"/>
    <w:rsid w:val="00F52E08"/>
    <w:rsid w:val="00F5520C"/>
    <w:rsid w:val="00F63D04"/>
    <w:rsid w:val="00F668CC"/>
    <w:rsid w:val="00F73D0B"/>
    <w:rsid w:val="00F74C24"/>
    <w:rsid w:val="00F7694A"/>
    <w:rsid w:val="00F812B3"/>
    <w:rsid w:val="00F81D67"/>
    <w:rsid w:val="00F827A8"/>
    <w:rsid w:val="00F97B48"/>
    <w:rsid w:val="00FB2B49"/>
    <w:rsid w:val="00FC2EAA"/>
    <w:rsid w:val="00FC59FE"/>
    <w:rsid w:val="00FD4F23"/>
    <w:rsid w:val="00FD64E3"/>
    <w:rsid w:val="00FE44CC"/>
    <w:rsid w:val="00FF1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F3D3E"/>
  <w15:docId w15:val="{7456621F-DB8A-4D2D-851A-D0019E99E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132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32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2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7</Words>
  <Characters>61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an Miller</dc:creator>
  <cp:lastModifiedBy>Susan Miller</cp:lastModifiedBy>
  <cp:revision>3</cp:revision>
  <cp:lastPrinted>2016-01-12T23:43:00Z</cp:lastPrinted>
  <dcterms:created xsi:type="dcterms:W3CDTF">2017-04-12T23:43:00Z</dcterms:created>
  <dcterms:modified xsi:type="dcterms:W3CDTF">2017-04-18T16:41:00Z</dcterms:modified>
</cp:coreProperties>
</file>